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DePi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Pi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62 North Mankato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epill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5412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